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108ec492b659c4a9acf19fcd0dbc00b23d52a21"/>
    <w:p>
      <w:pPr>
        <w:pStyle w:val="Heading1"/>
      </w:pPr>
      <w:r>
        <w:t xml:space="preserve">Cover Letter for Electronics Engineer Position in Italy Milan</w:t>
      </w:r>
    </w:p>
    <w:p>
      <w:pPr>
        <w:pStyle w:val="FirstParagraph"/>
      </w:pPr>
      <w:r>
        <w:rPr>
          <w:bCs/>
          <w:b/>
        </w:rPr>
        <w:t xml:space="preserve">John Doe</w:t>
      </w:r>
      <w:r>
        <w:br/>
      </w:r>
      <w:r>
        <w:t xml:space="preserve">Via Roma, 123</w:t>
      </w:r>
      <w:r>
        <w:br/>
      </w:r>
      <w:r>
        <w:t xml:space="preserve">Milan, Lombardy, Italy</w:t>
      </w:r>
      <w:r>
        <w:br/>
      </w:r>
      <w:r>
        <w:t xml:space="preserve">+39 123 456 7890</w:t>
      </w:r>
      <w:r>
        <w:br/>
      </w:r>
      <w:r>
        <w:t xml:space="preserve">john.doe@example.com</w:t>
      </w:r>
    </w:p>
    <w:p>
      <w:pPr>
        <w:pStyle w:val="BodyText"/>
      </w:pPr>
      <w:r>
        <w:t xml:space="preserve">[Date]</w:t>
      </w:r>
    </w:p>
    <w:p>
      <w:pPr>
        <w:pStyle w:val="BodyText"/>
      </w:pPr>
      <w:r>
        <w:rPr>
          <w:bCs/>
          <w:b/>
        </w:rPr>
        <w:t xml:space="preserve">Human Resources Department</w:t>
      </w:r>
      <w:r>
        <w:br/>
      </w:r>
      <w:r>
        <w:t xml:space="preserve">[Company Name]</w:t>
      </w:r>
      <w:r>
        <w:br/>
      </w:r>
      <w:r>
        <w:t xml:space="preserve">Via Larga, 45</w:t>
      </w:r>
      <w:r>
        <w:br/>
      </w:r>
      <w:r>
        <w:t xml:space="preserve">Milan, Lombardy, Italy</w:t>
      </w:r>
    </w:p>
    <w:p>
      <w:pPr>
        <w:pStyle w:val="BodyText"/>
      </w:pPr>
      <w:r>
        <w:t xml:space="preserve">Dear Hiring Manager,</w:t>
      </w:r>
    </w:p>
    <w:p>
      <w:pPr>
        <w:pStyle w:val="BodyText"/>
      </w:pPr>
      <w:r>
        <w:t xml:space="preserve">I am writing to express my enthusiastic interest in the Electronics Engineer position at [Company Name] in Italy Milan. As a highly motivated and experienced electronics engineer with a passion for innovation, I am eager to contribute my technical expertise and creative problem-solving skills to your team. The opportunity to work within Italy’s dynamic technological landscape, particularly in Milan—a hub of engineering excellence and forward-thinking industries—aligns perfectly with my career aspirations.</w:t>
      </w:r>
    </w:p>
    <w:p>
      <w:pPr>
        <w:pStyle w:val="BodyText"/>
      </w:pPr>
      <w:r>
        <w:t xml:space="preserve">My background as an Electronics Engineer has equipped me with a robust foundation in circuit design, embedded systems, and signal processing. I hold a Master’s degree in Electrical Engineering from [University Name], where I specialized in analog and digital electronics, as well as microcontroller applications. Throughout my career, I have focused on delivering cutting-edge solutions that bridge the gap between theoretical concepts and real-world applications. Whether it is optimizing power efficiency for IoT devices or developing custom PCBs for industrial automation, I thrive in environments that demand precision and innovation.</w:t>
      </w:r>
    </w:p>
    <w:p>
      <w:pPr>
        <w:pStyle w:val="BodyText"/>
      </w:pPr>
      <w:r>
        <w:t xml:space="preserve">What sets me apart as an Electronics Engineer is my commitment to continuous learning and adaptability in a rapidly evolving field. In my previous role at [Previous Company Name], I led the development of a low-power sensor network for smart agriculture systems, which reduced energy consumption by 30% while improving data accuracy. This project required close collaboration with cross-functional teams, including software developers and mechanical engineers, to ensure seamless integration across hardware and software components. My ability to translate complex technical requirements into practical solutions has consistently resulted in successful product launches and client satisfaction.</w:t>
      </w:r>
    </w:p>
    <w:p>
      <w:pPr>
        <w:pStyle w:val="BodyText"/>
      </w:pPr>
      <w:r>
        <w:t xml:space="preserve">Working in Italy Milan presents a unique opportunity to contribute to a region renowned for its blend of tradition and technological advancement. The city’s thriving tech ecosystem, with its emphasis on sustainability and smart innovation, resonates deeply with my professional values. I am particularly inspired by Milan’s role as a leader in industries such as automotive electronics, renewable energy systems, and industrial automation. I am eager to leverage my expertise in these areas to support [Company Name]’s mission of driving technological progress while adhering to Italy’s stringent engineering standards.</w:t>
      </w:r>
    </w:p>
    <w:p>
      <w:pPr>
        <w:pStyle w:val="BodyText"/>
      </w:pPr>
      <w:r>
        <w:t xml:space="preserve">One of the key reasons I am drawn to this position is the chance to work on projects that have a tangible impact on society. For instance, I recently collaborated on a project involving the design of a compact, high-efficiency power supply unit for medical devices, which was deployed in rural healthcare facilities across Europe. This experience reinforced my belief that electronics engineering is not just about technical excellence but also about creating solutions that improve lives. In Italy Milan, where innovation is intertwined with cultural heritage, I am excited to contribute to projects that reflect both technological ingenuity and a commitment to quality.</w:t>
      </w:r>
    </w:p>
    <w:p>
      <w:pPr>
        <w:pStyle w:val="BodyText"/>
      </w:pPr>
      <w:r>
        <w:t xml:space="preserve">My technical skills as an Electronics Engineer include proficiency in CAD tools such as Altium Designer and KiCad for PCB layout, as well as experience with programming languages like C, Python, and VHDL. I am also familiar with industry standards such as ISO 9001 and IPC-2221, which are critical for ensuring the reliability of electronic systems. Additionally, my ability to communicate complex technical concepts to non-technical stakeholders has been instrumental in fostering collaboration between engineering teams and clients.</w:t>
      </w:r>
    </w:p>
    <w:p>
      <w:pPr>
        <w:pStyle w:val="BodyText"/>
      </w:pPr>
      <w:r>
        <w:t xml:space="preserve">What I admire most about [Company Name] is its reputation for excellence and its dedication to pushing the boundaries of what is possible in electronics engineering. The opportunity to work alongside professionals who share a passion for innovation in Italy Milan would be an incredible growth opportunity for me. I am confident that my technical acumen, combined with my adaptability and teamwork-oriented approach, will make me a valuable asset to your organization.</w:t>
      </w:r>
    </w:p>
    <w:p>
      <w:pPr>
        <w:pStyle w:val="BodyText"/>
      </w:pPr>
      <w:r>
        <w:t xml:space="preserve">I am particularly interested in the possibility of contributing to [Company Name]’s ongoing projects, such as [mention specific project or area if known]. For example, if the company is involved in developing smart infrastructure solutions or sustainable energy systems, I would be eager to bring my expertise in embedded systems and power electronics to these initiatives. I am also excited about the prospect of working within a culture that values creativity and precision—qualities that are deeply rooted in Italian engineering traditions.</w:t>
      </w:r>
    </w:p>
    <w:p>
      <w:pPr>
        <w:pStyle w:val="BodyText"/>
      </w:pPr>
      <w:r>
        <w:t xml:space="preserve">Thank you for considering my application. I would welcome the opportunity to discuss how my background as an Electronics Engineer aligns with the needs of [Company Name] in Italy Milan. I am available at your earliest convenience for an interview and can be reached at +39 123 456 7890 or via email at john.doe@example.com. I look forward to the possibility of contributing to your team’s success and helping [Company Name] continue its legacy of innovat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Italy Milan</dc:title>
  <dc:creator/>
  <dc:language>en</dc:language>
  <cp:keywords/>
  <dcterms:created xsi:type="dcterms:W3CDTF">2026-07-19T07:39:17Z</dcterms:created>
  <dcterms:modified xsi:type="dcterms:W3CDTF">2026-07-19T07:39:17Z</dcterms:modified>
</cp:coreProperties>
</file>

<file path=docProps/custom.xml><?xml version="1.0" encoding="utf-8"?>
<Properties xmlns="http://schemas.openxmlformats.org/officeDocument/2006/custom-properties" xmlns:vt="http://schemas.openxmlformats.org/officeDocument/2006/docPropsVTypes"/>
</file>